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541578" w14:textId="4C15905D" w:rsidR="005C16CF" w:rsidRDefault="00AF4B0E" w:rsidP="00882C7F">
      <w:pPr>
        <w:pStyle w:val="1"/>
        <w:numPr>
          <w:ilvl w:val="0"/>
          <w:numId w:val="12"/>
        </w:numPr>
      </w:pPr>
      <w:r>
        <w:t>SignUp Form</w:t>
      </w:r>
    </w:p>
    <w:p w14:paraId="733737F1" w14:textId="3DF78F6B" w:rsidR="003B53AB" w:rsidRPr="003B53AB" w:rsidRDefault="003B53AB" w:rsidP="003B53AB">
      <w:pPr>
        <w:rPr>
          <w:b/>
          <w:bCs/>
          <w:u w:val="single"/>
        </w:rPr>
      </w:pPr>
      <w:r w:rsidRPr="003B53AB">
        <w:rPr>
          <w:b/>
          <w:bCs/>
          <w:u w:val="single"/>
        </w:rPr>
        <w:t xml:space="preserve">Upload the solution, </w:t>
      </w:r>
      <w:r w:rsidR="00D86E3E">
        <w:rPr>
          <w:b/>
          <w:bCs/>
          <w:u w:val="single"/>
        </w:rPr>
        <w:t>WITH</w:t>
      </w:r>
      <w:r w:rsidRPr="003B53AB">
        <w:rPr>
          <w:b/>
          <w:bCs/>
          <w:u w:val="single"/>
        </w:rPr>
        <w:t xml:space="preserve"> images!</w:t>
      </w:r>
    </w:p>
    <w:p w14:paraId="62A3DE55" w14:textId="79718D9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) that looks like the screenshot below:</w:t>
      </w:r>
    </w:p>
    <w:p w14:paraId="601DFE17" w14:textId="094B9FBB" w:rsidR="008904A4" w:rsidRDefault="00D86E3E" w:rsidP="001623FE">
      <w:r w:rsidRPr="00D86E3E">
        <w:rPr>
          <w:noProof/>
        </w:rPr>
        <w:drawing>
          <wp:inline distT="0" distB="0" distL="0" distR="0" wp14:anchorId="0EB4C4E7" wp14:editId="37540497">
            <wp:extent cx="6626225" cy="2995295"/>
            <wp:effectExtent l="19050" t="19050" r="22225" b="14605"/>
            <wp:docPr id="2009921607" name="Картина 1" descr="Картина, която съдържа текст, екранна снимка, часовник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9921607" name="Картина 1" descr="Картина, която съдържа текст, екранна снимка, часовник, дизайн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952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B3DDD9" w14:textId="77763A35" w:rsidR="00F75A28" w:rsidRDefault="00F75A28" w:rsidP="00F75A28">
      <w:r>
        <w:t xml:space="preserve">Use hover effect for </w:t>
      </w:r>
      <w:r w:rsidRPr="008904A4">
        <w:rPr>
          <w:b/>
          <w:bCs/>
        </w:rPr>
        <w:t>"</w:t>
      </w:r>
      <w:r>
        <w:rPr>
          <w:b/>
          <w:bCs/>
        </w:rPr>
        <w:t>Log In</w:t>
      </w:r>
      <w:r w:rsidR="00C74AB6">
        <w:rPr>
          <w:b/>
          <w:bCs/>
        </w:rPr>
        <w:t>"</w:t>
      </w:r>
      <w:r w:rsidRPr="008904A4">
        <w:rPr>
          <w:b/>
          <w:bCs/>
        </w:rPr>
        <w:t xml:space="preserve"> </w:t>
      </w:r>
      <w:r>
        <w:t>button, like the picture below:</w:t>
      </w:r>
    </w:p>
    <w:p w14:paraId="3BD43AAE" w14:textId="467CA550" w:rsidR="00F75A28" w:rsidRDefault="002909EA" w:rsidP="001623FE">
      <w:r w:rsidRPr="002909EA">
        <w:rPr>
          <w:noProof/>
        </w:rPr>
        <w:drawing>
          <wp:inline distT="0" distB="0" distL="0" distR="0" wp14:anchorId="36DECDAC" wp14:editId="35118336">
            <wp:extent cx="6626225" cy="2880995"/>
            <wp:effectExtent l="19050" t="19050" r="22225" b="14605"/>
            <wp:docPr id="1618006627" name="Картина 1" descr="Картина, която съдържа текст, екранна снимка, Шрифт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8006627" name="Картина 1" descr="Картина, която съдържа текст, екранна снимка, Шрифт, дизайн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809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C81C30" w14:textId="77777777" w:rsidR="00A10552" w:rsidRPr="00672333" w:rsidRDefault="00A10552" w:rsidP="00A10552">
      <w:pPr>
        <w:pStyle w:val="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77777777" w:rsidR="00947282" w:rsidRPr="000A01EA" w:rsidRDefault="00947282" w:rsidP="00947282">
      <w:pPr>
        <w:pStyle w:val="3"/>
        <w:rPr>
          <w:noProof/>
        </w:rPr>
      </w:pPr>
      <w:r w:rsidRPr="000A01EA">
        <w:rPr>
          <w:rStyle w:val="None"/>
          <w:noProof/>
        </w:rPr>
        <w:t>Constraints</w:t>
      </w:r>
    </w:p>
    <w:p w14:paraId="7F86773C" w14:textId="279843C6" w:rsidR="0091158D" w:rsidRPr="006713CB" w:rsidRDefault="00947282" w:rsidP="00845674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CodeChar"/>
          <w:b w:val="0"/>
          <w:bCs/>
          <w:noProof w:val="0"/>
          <w:lang w:val="en-US"/>
        </w:rPr>
      </w:pPr>
      <w:r w:rsidRPr="0091158D">
        <w:rPr>
          <w:rStyle w:val="None"/>
          <w:lang w:val="en-US"/>
        </w:rPr>
        <w:t>Use font</w:t>
      </w:r>
      <w:r w:rsidR="00A31CF3">
        <w:rPr>
          <w:rStyle w:val="None"/>
          <w:lang w:val="en-US"/>
        </w:rPr>
        <w:t xml:space="preserve"> </w:t>
      </w:r>
      <w:r w:rsidR="00A31CF3" w:rsidRPr="00A31CF3">
        <w:rPr>
          <w:rStyle w:val="None"/>
          <w:rFonts w:ascii="Consolas" w:hAnsi="Consolas"/>
          <w:b/>
          <w:bCs/>
          <w:lang w:val="en-US"/>
        </w:rPr>
        <w:t>Kode Mono</w:t>
      </w:r>
      <w:r w:rsidR="0091158D" w:rsidRPr="0091158D">
        <w:rPr>
          <w:rStyle w:val="None"/>
          <w:lang w:val="en-US"/>
        </w:rPr>
        <w:t xml:space="preserve">: </w:t>
      </w:r>
      <w:r w:rsidR="006713CB" w:rsidRPr="006713CB">
        <w:rPr>
          <w:rFonts w:ascii="Consolas" w:hAnsi="Consolas"/>
          <w:b/>
          <w:bCs/>
        </w:rPr>
        <w:t>https://fonts.googleapis.com/css2?family=Kode+Mono:wght@400..700&amp;display=swap</w:t>
      </w:r>
    </w:p>
    <w:p w14:paraId="4EDF70FC" w14:textId="1A7B194E" w:rsidR="00965546" w:rsidRPr="0091158D" w:rsidRDefault="00965546" w:rsidP="00845674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lang w:val="en-US"/>
        </w:rPr>
      </w:pPr>
      <w:r w:rsidRPr="0091158D">
        <w:rPr>
          <w:rStyle w:val="None"/>
          <w:lang w:val="en-US"/>
        </w:rPr>
        <w:t>The site should open correctly in the latest version of 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43078F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67BF7B" w14:textId="77777777" w:rsidR="0043078F" w:rsidRDefault="0043078F" w:rsidP="008068A2">
      <w:pPr>
        <w:spacing w:after="0" w:line="240" w:lineRule="auto"/>
      </w:pPr>
      <w:r>
        <w:separator/>
      </w:r>
    </w:p>
  </w:endnote>
  <w:endnote w:type="continuationSeparator" w:id="0">
    <w:p w14:paraId="79A4D4EE" w14:textId="77777777" w:rsidR="0043078F" w:rsidRDefault="0043078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8591A69" w14:textId="77777777" w:rsidR="0043078F" w:rsidRDefault="0043078F" w:rsidP="008068A2">
      <w:pPr>
        <w:spacing w:after="0" w:line="240" w:lineRule="auto"/>
      </w:pPr>
      <w:r>
        <w:separator/>
      </w:r>
    </w:p>
  </w:footnote>
  <w:footnote w:type="continuationSeparator" w:id="0">
    <w:p w14:paraId="1F83B897" w14:textId="77777777" w:rsidR="0043078F" w:rsidRDefault="0043078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976818">
    <w:abstractNumId w:val="4"/>
  </w:num>
  <w:num w:numId="2" w16cid:durableId="534001605">
    <w:abstractNumId w:val="11"/>
  </w:num>
  <w:num w:numId="3" w16cid:durableId="1388407852">
    <w:abstractNumId w:val="6"/>
  </w:num>
  <w:num w:numId="4" w16cid:durableId="1104837040">
    <w:abstractNumId w:val="12"/>
  </w:num>
  <w:num w:numId="5" w16cid:durableId="257442892">
    <w:abstractNumId w:val="5"/>
  </w:num>
  <w:num w:numId="6" w16cid:durableId="1040787016">
    <w:abstractNumId w:val="9"/>
  </w:num>
  <w:num w:numId="7" w16cid:durableId="1528131019">
    <w:abstractNumId w:val="10"/>
  </w:num>
  <w:num w:numId="8" w16cid:durableId="1131166444">
    <w:abstractNumId w:val="1"/>
  </w:num>
  <w:num w:numId="9" w16cid:durableId="2026206590">
    <w:abstractNumId w:val="8"/>
  </w:num>
  <w:num w:numId="10" w16cid:durableId="2102213583">
    <w:abstractNumId w:val="3"/>
  </w:num>
  <w:num w:numId="11" w16cid:durableId="1582107457">
    <w:abstractNumId w:val="7"/>
  </w:num>
  <w:num w:numId="12" w16cid:durableId="85662796">
    <w:abstractNumId w:val="2"/>
  </w:num>
  <w:num w:numId="13" w16cid:durableId="1505440194">
    <w:abstractNumId w:val="0"/>
  </w:num>
  <w:num w:numId="14" w16cid:durableId="972756079">
    <w:abstractNumId w:val="13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wMDe1NDCzNDc1MjRQ0lEKTi0uzszPAykwqwUANITfNy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479"/>
    <w:rsid w:val="00035751"/>
    <w:rsid w:val="0004510E"/>
    <w:rsid w:val="000514D3"/>
    <w:rsid w:val="00051E5B"/>
    <w:rsid w:val="000548CA"/>
    <w:rsid w:val="00057929"/>
    <w:rsid w:val="000579ED"/>
    <w:rsid w:val="000606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A6794"/>
    <w:rsid w:val="000B39E6"/>
    <w:rsid w:val="000B56F0"/>
    <w:rsid w:val="000C032A"/>
    <w:rsid w:val="000C0F98"/>
    <w:rsid w:val="000C4365"/>
    <w:rsid w:val="000C4DF2"/>
    <w:rsid w:val="000C5361"/>
    <w:rsid w:val="000C6E64"/>
    <w:rsid w:val="000E1E2F"/>
    <w:rsid w:val="000E5473"/>
    <w:rsid w:val="000F6054"/>
    <w:rsid w:val="00103906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4975"/>
    <w:rsid w:val="001A6728"/>
    <w:rsid w:val="001B3645"/>
    <w:rsid w:val="001B4308"/>
    <w:rsid w:val="001B51A7"/>
    <w:rsid w:val="001B7060"/>
    <w:rsid w:val="001C1FCD"/>
    <w:rsid w:val="001C59FF"/>
    <w:rsid w:val="001C6669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1D60"/>
    <w:rsid w:val="002766EB"/>
    <w:rsid w:val="002819B5"/>
    <w:rsid w:val="002824A9"/>
    <w:rsid w:val="002853F4"/>
    <w:rsid w:val="002909EA"/>
    <w:rsid w:val="002949C7"/>
    <w:rsid w:val="002A2D2D"/>
    <w:rsid w:val="002B0CD7"/>
    <w:rsid w:val="002B2EC1"/>
    <w:rsid w:val="002B3BEE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43922"/>
    <w:rsid w:val="003562FA"/>
    <w:rsid w:val="00362DE4"/>
    <w:rsid w:val="00370D32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53AB"/>
    <w:rsid w:val="003B6A53"/>
    <w:rsid w:val="003C02CA"/>
    <w:rsid w:val="003C581C"/>
    <w:rsid w:val="003C638E"/>
    <w:rsid w:val="003D07AF"/>
    <w:rsid w:val="003D237F"/>
    <w:rsid w:val="003D27C8"/>
    <w:rsid w:val="003D575B"/>
    <w:rsid w:val="003E1013"/>
    <w:rsid w:val="003E167F"/>
    <w:rsid w:val="003E2A3C"/>
    <w:rsid w:val="003E2F33"/>
    <w:rsid w:val="003E4446"/>
    <w:rsid w:val="003E6BFB"/>
    <w:rsid w:val="003E6FFB"/>
    <w:rsid w:val="003F1864"/>
    <w:rsid w:val="003F5917"/>
    <w:rsid w:val="0041081C"/>
    <w:rsid w:val="0043078F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1741"/>
    <w:rsid w:val="004A7E77"/>
    <w:rsid w:val="004B0253"/>
    <w:rsid w:val="004B075E"/>
    <w:rsid w:val="004C0A80"/>
    <w:rsid w:val="004C1ED9"/>
    <w:rsid w:val="004C7B29"/>
    <w:rsid w:val="004D03E1"/>
    <w:rsid w:val="004D29A9"/>
    <w:rsid w:val="004D2BD8"/>
    <w:rsid w:val="004D3142"/>
    <w:rsid w:val="004D6BA4"/>
    <w:rsid w:val="004E0D4F"/>
    <w:rsid w:val="004E21EB"/>
    <w:rsid w:val="004E4C1E"/>
    <w:rsid w:val="004F1F7F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4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271"/>
    <w:rsid w:val="00644D27"/>
    <w:rsid w:val="0064767D"/>
    <w:rsid w:val="0065448B"/>
    <w:rsid w:val="006640AE"/>
    <w:rsid w:val="00670041"/>
    <w:rsid w:val="006713CB"/>
    <w:rsid w:val="00671FE2"/>
    <w:rsid w:val="00674342"/>
    <w:rsid w:val="006831D4"/>
    <w:rsid w:val="00683E39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4DC4"/>
    <w:rsid w:val="00716376"/>
    <w:rsid w:val="00724DA4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5212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A7438"/>
    <w:rsid w:val="007B1315"/>
    <w:rsid w:val="007B3686"/>
    <w:rsid w:val="007B4410"/>
    <w:rsid w:val="007B479C"/>
    <w:rsid w:val="007C2C37"/>
    <w:rsid w:val="007C3BE8"/>
    <w:rsid w:val="007C3BF7"/>
    <w:rsid w:val="007C3E81"/>
    <w:rsid w:val="007C42AC"/>
    <w:rsid w:val="007D742F"/>
    <w:rsid w:val="007D77B6"/>
    <w:rsid w:val="007E0960"/>
    <w:rsid w:val="007E28BF"/>
    <w:rsid w:val="007E4E4F"/>
    <w:rsid w:val="007E6816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5184F"/>
    <w:rsid w:val="00853375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4A4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C669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158D"/>
    <w:rsid w:val="00912BC6"/>
    <w:rsid w:val="00916AA2"/>
    <w:rsid w:val="0092145D"/>
    <w:rsid w:val="009254B7"/>
    <w:rsid w:val="0092655E"/>
    <w:rsid w:val="009268CC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12489"/>
    <w:rsid w:val="00A21BAD"/>
    <w:rsid w:val="00A22C1D"/>
    <w:rsid w:val="00A26452"/>
    <w:rsid w:val="00A31CF3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4B0E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4575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315"/>
    <w:rsid w:val="00C10CEE"/>
    <w:rsid w:val="00C11263"/>
    <w:rsid w:val="00C121AF"/>
    <w:rsid w:val="00C13A41"/>
    <w:rsid w:val="00C14C80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B6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71B"/>
    <w:rsid w:val="00D22895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95C"/>
    <w:rsid w:val="00D86E3E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12983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6B87"/>
    <w:rsid w:val="00E628F1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7E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5A28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5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5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69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6.png"/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" Type="http://schemas.openxmlformats.org/officeDocument/2006/relationships/image" Target="media/image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5.png"/><Relationship Id="rId11" Type="http://schemas.openxmlformats.org/officeDocument/2006/relationships/image" Target="media/image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4" Type="http://schemas.openxmlformats.org/officeDocument/2006/relationships/image" Target="media/image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86E4BA-A51D-4DF0-B231-ACC8933918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</TotalTime>
  <Pages>1</Pages>
  <Words>66</Words>
  <Characters>382</Characters>
  <Application>Microsoft Office Word</Application>
  <DocSecurity>0</DocSecurity>
  <Lines>3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359</cp:revision>
  <cp:lastPrinted>2015-10-26T22:35:00Z</cp:lastPrinted>
  <dcterms:created xsi:type="dcterms:W3CDTF">2019-11-12T12:29:00Z</dcterms:created>
  <dcterms:modified xsi:type="dcterms:W3CDTF">2024-03-22T09:44:00Z</dcterms:modified>
  <cp:category>computer programming;programming;software development;software engineering</cp:category>
</cp:coreProperties>
</file>